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66"/>
        <w:gridCol w:w="1436"/>
        <w:gridCol w:w="1233"/>
        <w:gridCol w:w="1260"/>
        <w:gridCol w:w="1231"/>
        <w:gridCol w:w="1201"/>
        <w:gridCol w:w="1523"/>
      </w:tblGrid>
      <w:tr w:rsidR="00CD0612" w14:paraId="5EC6CD01" w14:textId="77777777" w:rsidTr="00CD0612">
        <w:trPr>
          <w:trHeight w:val="359"/>
        </w:trPr>
        <w:tc>
          <w:tcPr>
            <w:tcW w:w="1466" w:type="dxa"/>
            <w:vMerge w:val="restart"/>
            <w:vAlign w:val="center"/>
          </w:tcPr>
          <w:p w14:paraId="3EDB7A07" w14:textId="26C73EFD" w:rsidR="00CD0612" w:rsidRPr="00FA096B" w:rsidRDefault="00CD0612" w:rsidP="00523689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Model</w:t>
            </w:r>
          </w:p>
        </w:tc>
        <w:tc>
          <w:tcPr>
            <w:tcW w:w="1436" w:type="dxa"/>
            <w:vMerge w:val="restart"/>
            <w:vAlign w:val="center"/>
          </w:tcPr>
          <w:p w14:paraId="04E52A60" w14:textId="3769904F" w:rsidR="00CD0612" w:rsidRPr="00FA096B" w:rsidRDefault="00CD0612" w:rsidP="00523689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Fixed Effects</w:t>
            </w:r>
          </w:p>
        </w:tc>
        <w:tc>
          <w:tcPr>
            <w:tcW w:w="1233" w:type="dxa"/>
            <w:vMerge w:val="restart"/>
            <w:vAlign w:val="center"/>
          </w:tcPr>
          <w:p w14:paraId="66975175" w14:textId="7BF3AEFC" w:rsidR="00CD0612" w:rsidRPr="00FA096B" w:rsidRDefault="00CD0612" w:rsidP="00523689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DIC</w:t>
            </w:r>
          </w:p>
        </w:tc>
        <w:tc>
          <w:tcPr>
            <w:tcW w:w="3692" w:type="dxa"/>
            <w:gridSpan w:val="3"/>
            <w:vAlign w:val="center"/>
          </w:tcPr>
          <w:p w14:paraId="6EE972B3" w14:textId="2BE0E319" w:rsidR="00CD0612" w:rsidRPr="00FA096B" w:rsidRDefault="00CD0612" w:rsidP="00E300AE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Percent Heterogeneity</w:t>
            </w:r>
          </w:p>
        </w:tc>
        <w:tc>
          <w:tcPr>
            <w:tcW w:w="1523" w:type="dxa"/>
            <w:vMerge w:val="restart"/>
            <w:vAlign w:val="center"/>
          </w:tcPr>
          <w:p w14:paraId="0CE2403B" w14:textId="507E0278" w:rsidR="00CD0612" w:rsidRPr="00FA096B" w:rsidRDefault="00CD0612" w:rsidP="00523689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Phylogenetic Signal</w:t>
            </w:r>
          </w:p>
        </w:tc>
      </w:tr>
      <w:tr w:rsidR="00CD0612" w14:paraId="76F3A97C" w14:textId="77777777" w:rsidTr="00CD0612">
        <w:trPr>
          <w:trHeight w:val="803"/>
        </w:trPr>
        <w:tc>
          <w:tcPr>
            <w:tcW w:w="1466" w:type="dxa"/>
            <w:vMerge/>
            <w:tcBorders>
              <w:bottom w:val="single" w:sz="4" w:space="0" w:color="auto"/>
            </w:tcBorders>
          </w:tcPr>
          <w:p w14:paraId="4FE8C18B" w14:textId="7B5FD6FA" w:rsidR="00CD0612" w:rsidRDefault="00CD0612"/>
        </w:tc>
        <w:tc>
          <w:tcPr>
            <w:tcW w:w="1436" w:type="dxa"/>
            <w:vMerge/>
            <w:tcBorders>
              <w:bottom w:val="single" w:sz="4" w:space="0" w:color="auto"/>
            </w:tcBorders>
          </w:tcPr>
          <w:p w14:paraId="2F55DDB2" w14:textId="79C937AB" w:rsidR="00CD0612" w:rsidRDefault="00CD0612"/>
        </w:tc>
        <w:tc>
          <w:tcPr>
            <w:tcW w:w="1233" w:type="dxa"/>
            <w:vMerge/>
            <w:tcBorders>
              <w:bottom w:val="single" w:sz="4" w:space="0" w:color="auto"/>
            </w:tcBorders>
          </w:tcPr>
          <w:p w14:paraId="0C26B43C" w14:textId="489AF69D" w:rsidR="00CD0612" w:rsidRDefault="00CD0612"/>
        </w:tc>
        <w:tc>
          <w:tcPr>
            <w:tcW w:w="1260" w:type="dxa"/>
            <w:tcBorders>
              <w:bottom w:val="single" w:sz="4" w:space="0" w:color="auto"/>
            </w:tcBorders>
            <w:vAlign w:val="center"/>
          </w:tcPr>
          <w:p w14:paraId="090B9A5A" w14:textId="77777777" w:rsidR="00CD0612" w:rsidRDefault="00CD0612" w:rsidP="00523689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Study</w:t>
            </w:r>
          </w:p>
          <w:p w14:paraId="43DD089C" w14:textId="486268FA" w:rsidR="00CD0612" w:rsidRPr="00CD0612" w:rsidRDefault="00CD0612" w:rsidP="00523689">
            <w:pPr>
              <w:jc w:val="center"/>
              <w:rPr>
                <w:b/>
                <w:bCs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2"/>
                        <w:szCs w:val="20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0"/>
                      </w:rPr>
                      <m:t>(I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0"/>
                      </w:rPr>
                      <m:t>s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0"/>
                      </w:rPr>
                      <m:t>2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2"/>
                    <w:szCs w:val="20"/>
                  </w:rPr>
                  <m:t>*100)</m:t>
                </m:r>
              </m:oMath>
            </m:oMathPara>
          </w:p>
        </w:tc>
        <w:tc>
          <w:tcPr>
            <w:tcW w:w="1231" w:type="dxa"/>
            <w:tcBorders>
              <w:bottom w:val="single" w:sz="4" w:space="0" w:color="auto"/>
            </w:tcBorders>
            <w:vAlign w:val="center"/>
          </w:tcPr>
          <w:p w14:paraId="0D3C33B3" w14:textId="77777777" w:rsidR="00CD0612" w:rsidRPr="00FA096B" w:rsidRDefault="00CD0612" w:rsidP="00523689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Species</w:t>
            </w:r>
          </w:p>
          <w:p w14:paraId="11A025F6" w14:textId="5998227B" w:rsidR="00CD0612" w:rsidRPr="00FA096B" w:rsidRDefault="00CD0612" w:rsidP="00523689">
            <w:pPr>
              <w:jc w:val="center"/>
              <w:rPr>
                <w:b/>
                <w:bCs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2"/>
                        <w:szCs w:val="20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0"/>
                      </w:rPr>
                      <m:t>(I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0"/>
                      </w:rPr>
                      <m:t>a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0"/>
                      </w:rPr>
                      <m:t>2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2"/>
                    <w:szCs w:val="20"/>
                  </w:rPr>
                  <m:t>*100)</m:t>
                </m:r>
              </m:oMath>
            </m:oMathPara>
          </w:p>
        </w:tc>
        <w:tc>
          <w:tcPr>
            <w:tcW w:w="1201" w:type="dxa"/>
            <w:tcBorders>
              <w:bottom w:val="single" w:sz="4" w:space="0" w:color="auto"/>
            </w:tcBorders>
            <w:vAlign w:val="center"/>
          </w:tcPr>
          <w:p w14:paraId="47DD0750" w14:textId="24632A1C" w:rsidR="00CD0612" w:rsidRPr="00FA096B" w:rsidRDefault="00CD0612" w:rsidP="00523689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Total</w:t>
            </w:r>
          </w:p>
        </w:tc>
        <w:tc>
          <w:tcPr>
            <w:tcW w:w="1523" w:type="dxa"/>
            <w:vMerge/>
            <w:tcBorders>
              <w:bottom w:val="single" w:sz="4" w:space="0" w:color="auto"/>
            </w:tcBorders>
          </w:tcPr>
          <w:p w14:paraId="056E63B4" w14:textId="74A747E5" w:rsidR="00CD0612" w:rsidRDefault="00CD0612"/>
        </w:tc>
      </w:tr>
      <w:tr w:rsidR="00860500" w14:paraId="74F98D70" w14:textId="77777777" w:rsidTr="00CD0612">
        <w:trPr>
          <w:trHeight w:val="2527"/>
        </w:trPr>
        <w:tc>
          <w:tcPr>
            <w:tcW w:w="1466" w:type="dxa"/>
          </w:tcPr>
          <w:p w14:paraId="5679C887" w14:textId="2F2EC09C" w:rsidR="00860500" w:rsidRDefault="00860500" w:rsidP="00860500">
            <w:r>
              <w:t xml:space="preserve">Mixed without </w:t>
            </w:r>
            <w:r w:rsidR="004C2580">
              <w:t xml:space="preserve">the </w:t>
            </w:r>
            <w:r>
              <w:t>Phylog</w:t>
            </w:r>
            <w:r w:rsidR="004C2580">
              <w:t>eny</w:t>
            </w:r>
          </w:p>
        </w:tc>
        <w:tc>
          <w:tcPr>
            <w:tcW w:w="1436" w:type="dxa"/>
          </w:tcPr>
          <w:p w14:paraId="190ED5B0" w14:textId="2C24A9F3" w:rsidR="00860500" w:rsidRDefault="00860500" w:rsidP="00860500">
            <w:r>
              <w:t xml:space="preserve">Pigment </w:t>
            </w:r>
            <w:r w:rsidR="00296CCA">
              <w:t>Class</w:t>
            </w:r>
            <w:r>
              <w:t xml:space="preserve">, Vertebrate or </w:t>
            </w:r>
            <w:r w:rsidR="004C2580">
              <w:t>I</w:t>
            </w:r>
            <w:r>
              <w:t>nvertebrate, Sex, Plasticity</w:t>
            </w:r>
          </w:p>
        </w:tc>
        <w:tc>
          <w:tcPr>
            <w:tcW w:w="1233" w:type="dxa"/>
          </w:tcPr>
          <w:p w14:paraId="692870F7" w14:textId="4F7346AF" w:rsidR="00860500" w:rsidRDefault="00860500" w:rsidP="00523689">
            <w:pPr>
              <w:jc w:val="center"/>
            </w:pPr>
            <w:r>
              <w:t>-168.3898</w:t>
            </w:r>
          </w:p>
        </w:tc>
        <w:tc>
          <w:tcPr>
            <w:tcW w:w="1260" w:type="dxa"/>
          </w:tcPr>
          <w:p w14:paraId="4F829E21" w14:textId="01963629" w:rsidR="00860500" w:rsidRDefault="00860500" w:rsidP="00523689">
            <w:pPr>
              <w:jc w:val="center"/>
            </w:pPr>
            <w:r>
              <w:t>0.16979</w:t>
            </w:r>
            <w:r w:rsidR="004C2580">
              <w:t>3</w:t>
            </w:r>
          </w:p>
        </w:tc>
        <w:tc>
          <w:tcPr>
            <w:tcW w:w="1231" w:type="dxa"/>
          </w:tcPr>
          <w:p w14:paraId="60F92F21" w14:textId="2731EF64" w:rsidR="00860500" w:rsidRDefault="00860500" w:rsidP="00523689">
            <w:pPr>
              <w:jc w:val="center"/>
            </w:pPr>
            <w:r>
              <w:t>0.183677</w:t>
            </w:r>
          </w:p>
        </w:tc>
        <w:tc>
          <w:tcPr>
            <w:tcW w:w="1201" w:type="dxa"/>
          </w:tcPr>
          <w:p w14:paraId="5291E858" w14:textId="65482ACA" w:rsidR="00860500" w:rsidRDefault="004C2580" w:rsidP="00523689">
            <w:pPr>
              <w:jc w:val="center"/>
            </w:pPr>
            <w:r>
              <w:t>0.35347</w:t>
            </w:r>
          </w:p>
        </w:tc>
        <w:tc>
          <w:tcPr>
            <w:tcW w:w="1523" w:type="dxa"/>
          </w:tcPr>
          <w:p w14:paraId="428B4C43" w14:textId="546B1758" w:rsidR="00860500" w:rsidRDefault="004C2580" w:rsidP="00523689">
            <w:pPr>
              <w:jc w:val="center"/>
            </w:pPr>
            <w:r>
              <w:t>0.272759</w:t>
            </w:r>
          </w:p>
        </w:tc>
      </w:tr>
      <w:tr w:rsidR="00860500" w14:paraId="19A31D67" w14:textId="77777777" w:rsidTr="00CD0612">
        <w:trPr>
          <w:trHeight w:val="2520"/>
        </w:trPr>
        <w:tc>
          <w:tcPr>
            <w:tcW w:w="1466" w:type="dxa"/>
          </w:tcPr>
          <w:p w14:paraId="0C779A76" w14:textId="37DF2709" w:rsidR="00860500" w:rsidRDefault="00860500" w:rsidP="00860500">
            <w:r>
              <w:t>Mixed</w:t>
            </w:r>
          </w:p>
        </w:tc>
        <w:tc>
          <w:tcPr>
            <w:tcW w:w="1436" w:type="dxa"/>
          </w:tcPr>
          <w:p w14:paraId="636D6041" w14:textId="1880A4E8" w:rsidR="00860500" w:rsidRDefault="00860500" w:rsidP="00860500">
            <w:r>
              <w:t xml:space="preserve">Pigment </w:t>
            </w:r>
            <w:r w:rsidR="00296CCA">
              <w:t>Class</w:t>
            </w:r>
            <w:r>
              <w:t xml:space="preserve">, Vertebrate or </w:t>
            </w:r>
            <w:r w:rsidR="00296CCA">
              <w:t>I</w:t>
            </w:r>
            <w:r>
              <w:t>nvertebrate, Sex, Plasticity</w:t>
            </w:r>
          </w:p>
        </w:tc>
        <w:tc>
          <w:tcPr>
            <w:tcW w:w="1233" w:type="dxa"/>
          </w:tcPr>
          <w:p w14:paraId="76129113" w14:textId="5AC7E1DB" w:rsidR="00860500" w:rsidRDefault="003E787C" w:rsidP="00523689">
            <w:pPr>
              <w:jc w:val="center"/>
            </w:pPr>
            <w:r w:rsidRPr="003E787C">
              <w:t>-182.2326</w:t>
            </w:r>
          </w:p>
        </w:tc>
        <w:tc>
          <w:tcPr>
            <w:tcW w:w="1260" w:type="dxa"/>
          </w:tcPr>
          <w:p w14:paraId="41548295" w14:textId="7E2F163F" w:rsidR="00860500" w:rsidRDefault="003E787C" w:rsidP="00523689">
            <w:pPr>
              <w:jc w:val="center"/>
            </w:pPr>
            <w:r w:rsidRPr="003E787C">
              <w:t>0.26936</w:t>
            </w:r>
            <w:r>
              <w:t>1</w:t>
            </w:r>
          </w:p>
        </w:tc>
        <w:tc>
          <w:tcPr>
            <w:tcW w:w="1231" w:type="dxa"/>
          </w:tcPr>
          <w:p w14:paraId="6222718F" w14:textId="2172B154" w:rsidR="00860500" w:rsidRDefault="003E787C" w:rsidP="00523689">
            <w:pPr>
              <w:jc w:val="center"/>
            </w:pPr>
            <w:r w:rsidRPr="003E787C">
              <w:t>0.61450</w:t>
            </w:r>
            <w:r>
              <w:t>5</w:t>
            </w:r>
          </w:p>
        </w:tc>
        <w:tc>
          <w:tcPr>
            <w:tcW w:w="1201" w:type="dxa"/>
          </w:tcPr>
          <w:p w14:paraId="5E6B5636" w14:textId="1BE4389D" w:rsidR="00860500" w:rsidRDefault="00860500" w:rsidP="00523689">
            <w:pPr>
              <w:jc w:val="center"/>
            </w:pPr>
            <w:r>
              <w:t>0.</w:t>
            </w:r>
            <w:r w:rsidR="003E787C">
              <w:t>883866</w:t>
            </w:r>
          </w:p>
        </w:tc>
        <w:tc>
          <w:tcPr>
            <w:tcW w:w="1523" w:type="dxa"/>
          </w:tcPr>
          <w:p w14:paraId="56D73899" w14:textId="6B7F71FA" w:rsidR="00860500" w:rsidRDefault="003E787C" w:rsidP="00523689">
            <w:pPr>
              <w:jc w:val="center"/>
            </w:pPr>
            <w:r w:rsidRPr="003E787C">
              <w:t>0.5503327</w:t>
            </w:r>
          </w:p>
        </w:tc>
      </w:tr>
    </w:tbl>
    <w:p w14:paraId="70E70BF2" w14:textId="6CEDEED1" w:rsidR="0060347E" w:rsidRDefault="0060347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E300AE" w14:paraId="43847A5D" w14:textId="77777777" w:rsidTr="00E300AE">
        <w:tc>
          <w:tcPr>
            <w:tcW w:w="1870" w:type="dxa"/>
          </w:tcPr>
          <w:p w14:paraId="20D83A7A" w14:textId="77777777" w:rsidR="00E300AE" w:rsidRPr="000D259A" w:rsidRDefault="00E300AE">
            <w:pPr>
              <w:rPr>
                <w:b/>
                <w:bCs/>
              </w:rPr>
            </w:pPr>
          </w:p>
        </w:tc>
        <w:tc>
          <w:tcPr>
            <w:tcW w:w="1870" w:type="dxa"/>
          </w:tcPr>
          <w:p w14:paraId="22481D75" w14:textId="04F02E10" w:rsidR="00E300AE" w:rsidRPr="000D259A" w:rsidRDefault="00E300AE">
            <w:pPr>
              <w:rPr>
                <w:b/>
                <w:bCs/>
              </w:rPr>
            </w:pPr>
            <w:r w:rsidRPr="000D259A">
              <w:rPr>
                <w:b/>
                <w:bCs/>
              </w:rPr>
              <w:t>Posterior Mean</w:t>
            </w:r>
          </w:p>
        </w:tc>
        <w:tc>
          <w:tcPr>
            <w:tcW w:w="1870" w:type="dxa"/>
          </w:tcPr>
          <w:p w14:paraId="439EE1C1" w14:textId="5496511B" w:rsidR="00E300AE" w:rsidRPr="000D259A" w:rsidRDefault="000D259A">
            <w:pPr>
              <w:rPr>
                <w:b/>
                <w:bCs/>
              </w:rPr>
            </w:pPr>
            <w:r w:rsidRPr="000D259A">
              <w:rPr>
                <w:b/>
                <w:bCs/>
              </w:rPr>
              <w:t>Lower 95% CI</w:t>
            </w:r>
          </w:p>
        </w:tc>
        <w:tc>
          <w:tcPr>
            <w:tcW w:w="1870" w:type="dxa"/>
          </w:tcPr>
          <w:p w14:paraId="41477132" w14:textId="150D7B57" w:rsidR="00E300AE" w:rsidRPr="000D259A" w:rsidRDefault="000D259A">
            <w:pPr>
              <w:rPr>
                <w:b/>
                <w:bCs/>
              </w:rPr>
            </w:pPr>
            <w:r w:rsidRPr="000D259A">
              <w:rPr>
                <w:b/>
                <w:bCs/>
              </w:rPr>
              <w:t xml:space="preserve">Upper 95% CI </w:t>
            </w:r>
          </w:p>
        </w:tc>
        <w:tc>
          <w:tcPr>
            <w:tcW w:w="1870" w:type="dxa"/>
          </w:tcPr>
          <w:p w14:paraId="6CCE5AF6" w14:textId="0D028078" w:rsidR="00E300AE" w:rsidRPr="000D259A" w:rsidRDefault="000D259A">
            <w:pPr>
              <w:rPr>
                <w:b/>
                <w:bCs/>
              </w:rPr>
            </w:pPr>
            <w:proofErr w:type="spellStart"/>
            <w:r w:rsidRPr="000D259A">
              <w:rPr>
                <w:b/>
                <w:bCs/>
              </w:rPr>
              <w:t>pMCMC</w:t>
            </w:r>
            <w:proofErr w:type="spellEnd"/>
          </w:p>
        </w:tc>
      </w:tr>
      <w:tr w:rsidR="00E300AE" w14:paraId="575541CA" w14:textId="77777777" w:rsidTr="00E300AE">
        <w:tc>
          <w:tcPr>
            <w:tcW w:w="1870" w:type="dxa"/>
          </w:tcPr>
          <w:p w14:paraId="4C572A4F" w14:textId="1E6E5AFE" w:rsidR="00E300AE" w:rsidRDefault="000D259A">
            <w:r>
              <w:t>Intercept</w:t>
            </w:r>
          </w:p>
        </w:tc>
        <w:tc>
          <w:tcPr>
            <w:tcW w:w="1870" w:type="dxa"/>
          </w:tcPr>
          <w:p w14:paraId="46FF0173" w14:textId="3283E6FE" w:rsidR="00E300AE" w:rsidRDefault="000D259A">
            <w:r>
              <w:t>0.2</w:t>
            </w:r>
            <w:r w:rsidR="003E787C">
              <w:t>7314</w:t>
            </w:r>
          </w:p>
        </w:tc>
        <w:tc>
          <w:tcPr>
            <w:tcW w:w="1870" w:type="dxa"/>
          </w:tcPr>
          <w:p w14:paraId="3FE77012" w14:textId="3C2BB668" w:rsidR="00E300AE" w:rsidRDefault="003E787C">
            <w:r>
              <w:t>-0.15456</w:t>
            </w:r>
          </w:p>
        </w:tc>
        <w:tc>
          <w:tcPr>
            <w:tcW w:w="1870" w:type="dxa"/>
          </w:tcPr>
          <w:p w14:paraId="2CC32D78" w14:textId="4E87E5EE" w:rsidR="00E300AE" w:rsidRDefault="003E787C">
            <w:r>
              <w:t>0.71858</w:t>
            </w:r>
          </w:p>
        </w:tc>
        <w:tc>
          <w:tcPr>
            <w:tcW w:w="1870" w:type="dxa"/>
          </w:tcPr>
          <w:p w14:paraId="56B420A5" w14:textId="432EA16D" w:rsidR="00E300AE" w:rsidRDefault="003E787C">
            <w:r>
              <w:t>0.226</w:t>
            </w:r>
          </w:p>
        </w:tc>
      </w:tr>
      <w:tr w:rsidR="00E300AE" w14:paraId="1C47F3AA" w14:textId="77777777" w:rsidTr="00E300AE">
        <w:tc>
          <w:tcPr>
            <w:tcW w:w="1870" w:type="dxa"/>
          </w:tcPr>
          <w:p w14:paraId="7CC9D924" w14:textId="6D8F0559" w:rsidR="00E300AE" w:rsidRDefault="000D259A">
            <w:r>
              <w:t>Eumelanin</w:t>
            </w:r>
          </w:p>
        </w:tc>
        <w:tc>
          <w:tcPr>
            <w:tcW w:w="1870" w:type="dxa"/>
          </w:tcPr>
          <w:p w14:paraId="669C3675" w14:textId="3A019129" w:rsidR="00E300AE" w:rsidRDefault="000D259A">
            <w:r>
              <w:t>0.118</w:t>
            </w:r>
            <w:r w:rsidR="003E787C">
              <w:t>40</w:t>
            </w:r>
          </w:p>
        </w:tc>
        <w:tc>
          <w:tcPr>
            <w:tcW w:w="1870" w:type="dxa"/>
          </w:tcPr>
          <w:p w14:paraId="11E2146D" w14:textId="67C046A4" w:rsidR="00E300AE" w:rsidRDefault="000D259A">
            <w:r>
              <w:t>-0.0</w:t>
            </w:r>
            <w:r w:rsidR="003E787C">
              <w:t>5627</w:t>
            </w:r>
          </w:p>
        </w:tc>
        <w:tc>
          <w:tcPr>
            <w:tcW w:w="1870" w:type="dxa"/>
          </w:tcPr>
          <w:p w14:paraId="29365EFC" w14:textId="60524F5A" w:rsidR="00E300AE" w:rsidRDefault="003E787C">
            <w:r>
              <w:t>0.28893</w:t>
            </w:r>
          </w:p>
        </w:tc>
        <w:tc>
          <w:tcPr>
            <w:tcW w:w="1870" w:type="dxa"/>
          </w:tcPr>
          <w:p w14:paraId="25E6A4AB" w14:textId="4F76B85D" w:rsidR="00E300AE" w:rsidRDefault="003E787C">
            <w:r>
              <w:t>0.171</w:t>
            </w:r>
          </w:p>
        </w:tc>
      </w:tr>
      <w:tr w:rsidR="00E300AE" w14:paraId="018ECF0F" w14:textId="77777777" w:rsidTr="00E300AE">
        <w:tc>
          <w:tcPr>
            <w:tcW w:w="1870" w:type="dxa"/>
          </w:tcPr>
          <w:p w14:paraId="0F5B7570" w14:textId="17AC30AD" w:rsidR="00E300AE" w:rsidRDefault="000D259A">
            <w:r>
              <w:t>Pheomelanin</w:t>
            </w:r>
          </w:p>
        </w:tc>
        <w:tc>
          <w:tcPr>
            <w:tcW w:w="1870" w:type="dxa"/>
          </w:tcPr>
          <w:p w14:paraId="42B4F166" w14:textId="20F7064F" w:rsidR="00E300AE" w:rsidRDefault="003E787C">
            <w:r>
              <w:t>0.05717</w:t>
            </w:r>
          </w:p>
        </w:tc>
        <w:tc>
          <w:tcPr>
            <w:tcW w:w="1870" w:type="dxa"/>
          </w:tcPr>
          <w:p w14:paraId="329DBA3C" w14:textId="0CCBCA4B" w:rsidR="00E300AE" w:rsidRDefault="000D259A">
            <w:r>
              <w:t>-0.</w:t>
            </w:r>
            <w:r w:rsidR="003E787C">
              <w:t>18334</w:t>
            </w:r>
          </w:p>
        </w:tc>
        <w:tc>
          <w:tcPr>
            <w:tcW w:w="1870" w:type="dxa"/>
          </w:tcPr>
          <w:p w14:paraId="67FE6404" w14:textId="1F17897F" w:rsidR="00E300AE" w:rsidRDefault="000D259A">
            <w:r>
              <w:t>0.</w:t>
            </w:r>
            <w:r w:rsidR="003E787C">
              <w:t>30560</w:t>
            </w:r>
          </w:p>
        </w:tc>
        <w:tc>
          <w:tcPr>
            <w:tcW w:w="1870" w:type="dxa"/>
          </w:tcPr>
          <w:p w14:paraId="254FCD97" w14:textId="6C255924" w:rsidR="00E300AE" w:rsidRDefault="000D259A">
            <w:r>
              <w:t>0.64</w:t>
            </w:r>
            <w:r w:rsidR="003E787C">
              <w:t>2</w:t>
            </w:r>
          </w:p>
        </w:tc>
      </w:tr>
      <w:tr w:rsidR="00E300AE" w14:paraId="4A3F37FE" w14:textId="77777777" w:rsidTr="00E300AE">
        <w:tc>
          <w:tcPr>
            <w:tcW w:w="1870" w:type="dxa"/>
          </w:tcPr>
          <w:p w14:paraId="5EAA2493" w14:textId="16D8C299" w:rsidR="00E300AE" w:rsidRPr="000D259A" w:rsidRDefault="000D259A">
            <w:pPr>
              <w:rPr>
                <w:b/>
                <w:bCs/>
              </w:rPr>
            </w:pPr>
            <w:r w:rsidRPr="000D259A">
              <w:rPr>
                <w:b/>
                <w:bCs/>
              </w:rPr>
              <w:t>Unknown</w:t>
            </w:r>
          </w:p>
        </w:tc>
        <w:tc>
          <w:tcPr>
            <w:tcW w:w="1870" w:type="dxa"/>
          </w:tcPr>
          <w:p w14:paraId="404A0919" w14:textId="488B3B8B" w:rsidR="00E300AE" w:rsidRPr="000D259A" w:rsidRDefault="000D259A">
            <w:pPr>
              <w:rPr>
                <w:b/>
                <w:bCs/>
              </w:rPr>
            </w:pPr>
            <w:r w:rsidRPr="000D259A">
              <w:rPr>
                <w:b/>
                <w:bCs/>
              </w:rPr>
              <w:t>0.</w:t>
            </w:r>
            <w:r w:rsidR="003E787C">
              <w:rPr>
                <w:b/>
                <w:bCs/>
              </w:rPr>
              <w:t>41694</w:t>
            </w:r>
          </w:p>
        </w:tc>
        <w:tc>
          <w:tcPr>
            <w:tcW w:w="1870" w:type="dxa"/>
          </w:tcPr>
          <w:p w14:paraId="734BE663" w14:textId="686D9B94" w:rsidR="00E300AE" w:rsidRPr="000D259A" w:rsidRDefault="000D259A">
            <w:pPr>
              <w:rPr>
                <w:b/>
                <w:bCs/>
              </w:rPr>
            </w:pPr>
            <w:r w:rsidRPr="000D259A">
              <w:rPr>
                <w:b/>
                <w:bCs/>
              </w:rPr>
              <w:t>0.1</w:t>
            </w:r>
            <w:r w:rsidR="003E787C">
              <w:rPr>
                <w:b/>
                <w:bCs/>
              </w:rPr>
              <w:t>3685</w:t>
            </w:r>
          </w:p>
        </w:tc>
        <w:tc>
          <w:tcPr>
            <w:tcW w:w="1870" w:type="dxa"/>
          </w:tcPr>
          <w:p w14:paraId="41D249CB" w14:textId="67FAE2B4" w:rsidR="00E300AE" w:rsidRPr="000D259A" w:rsidRDefault="000D259A">
            <w:pPr>
              <w:rPr>
                <w:b/>
                <w:bCs/>
              </w:rPr>
            </w:pPr>
            <w:r w:rsidRPr="000D259A">
              <w:rPr>
                <w:b/>
                <w:bCs/>
              </w:rPr>
              <w:t>0.7</w:t>
            </w:r>
            <w:r w:rsidR="003E787C">
              <w:rPr>
                <w:b/>
                <w:bCs/>
              </w:rPr>
              <w:t>4891</w:t>
            </w:r>
          </w:p>
        </w:tc>
        <w:tc>
          <w:tcPr>
            <w:tcW w:w="1870" w:type="dxa"/>
          </w:tcPr>
          <w:p w14:paraId="3B65C4E4" w14:textId="2A4734DC" w:rsidR="00E300AE" w:rsidRPr="000D259A" w:rsidRDefault="000D259A">
            <w:pPr>
              <w:rPr>
                <w:b/>
                <w:bCs/>
              </w:rPr>
            </w:pPr>
            <w:r w:rsidRPr="000D259A">
              <w:rPr>
                <w:b/>
                <w:bCs/>
              </w:rPr>
              <w:t>0.0</w:t>
            </w:r>
            <w:r w:rsidR="003E787C">
              <w:rPr>
                <w:b/>
                <w:bCs/>
              </w:rPr>
              <w:t>18</w:t>
            </w:r>
          </w:p>
        </w:tc>
      </w:tr>
      <w:tr w:rsidR="00E300AE" w14:paraId="2B26BF8E" w14:textId="77777777" w:rsidTr="00E300AE">
        <w:tc>
          <w:tcPr>
            <w:tcW w:w="1870" w:type="dxa"/>
          </w:tcPr>
          <w:p w14:paraId="7653EAF4" w14:textId="1B497C93" w:rsidR="00E300AE" w:rsidRDefault="000D259A">
            <w:r>
              <w:t>Vertebrates</w:t>
            </w:r>
          </w:p>
        </w:tc>
        <w:tc>
          <w:tcPr>
            <w:tcW w:w="1870" w:type="dxa"/>
          </w:tcPr>
          <w:p w14:paraId="0C699120" w14:textId="62E5F9B4" w:rsidR="00E300AE" w:rsidRDefault="000D259A">
            <w:r>
              <w:t>-0.</w:t>
            </w:r>
            <w:r w:rsidR="003E787C">
              <w:t>10697</w:t>
            </w:r>
          </w:p>
        </w:tc>
        <w:tc>
          <w:tcPr>
            <w:tcW w:w="1870" w:type="dxa"/>
          </w:tcPr>
          <w:p w14:paraId="48F11D1D" w14:textId="184E421B" w:rsidR="00E300AE" w:rsidRDefault="000D259A">
            <w:r>
              <w:t>-0.</w:t>
            </w:r>
            <w:r w:rsidR="003E787C">
              <w:t>56453</w:t>
            </w:r>
          </w:p>
        </w:tc>
        <w:tc>
          <w:tcPr>
            <w:tcW w:w="1870" w:type="dxa"/>
          </w:tcPr>
          <w:p w14:paraId="64F6CCFB" w14:textId="323D15CB" w:rsidR="00E300AE" w:rsidRDefault="000D259A">
            <w:r>
              <w:t>0.3</w:t>
            </w:r>
            <w:r w:rsidR="003E787C">
              <w:t>1942</w:t>
            </w:r>
          </w:p>
        </w:tc>
        <w:tc>
          <w:tcPr>
            <w:tcW w:w="1870" w:type="dxa"/>
          </w:tcPr>
          <w:p w14:paraId="6B22A527" w14:textId="58C122D9" w:rsidR="00E300AE" w:rsidRDefault="000D259A">
            <w:r>
              <w:t>0.</w:t>
            </w:r>
            <w:r w:rsidR="003E787C">
              <w:t>603</w:t>
            </w:r>
          </w:p>
        </w:tc>
      </w:tr>
      <w:tr w:rsidR="000D259A" w14:paraId="748EF966" w14:textId="77777777" w:rsidTr="00E300AE">
        <w:tc>
          <w:tcPr>
            <w:tcW w:w="1870" w:type="dxa"/>
          </w:tcPr>
          <w:p w14:paraId="23ACB2BF" w14:textId="5D35F876" w:rsidR="000D259A" w:rsidRDefault="000D259A">
            <w:r>
              <w:t>Females</w:t>
            </w:r>
          </w:p>
        </w:tc>
        <w:tc>
          <w:tcPr>
            <w:tcW w:w="1870" w:type="dxa"/>
          </w:tcPr>
          <w:p w14:paraId="33521D3C" w14:textId="36B93E69" w:rsidR="000D259A" w:rsidRDefault="000D259A">
            <w:r>
              <w:t>-0.</w:t>
            </w:r>
            <w:r w:rsidR="003E787C">
              <w:t>16732</w:t>
            </w:r>
          </w:p>
        </w:tc>
        <w:tc>
          <w:tcPr>
            <w:tcW w:w="1870" w:type="dxa"/>
          </w:tcPr>
          <w:p w14:paraId="70384416" w14:textId="013E05A5" w:rsidR="000D259A" w:rsidRDefault="000D259A">
            <w:r>
              <w:t>-0.</w:t>
            </w:r>
            <w:r w:rsidR="003E787C">
              <w:t>42735</w:t>
            </w:r>
          </w:p>
        </w:tc>
        <w:tc>
          <w:tcPr>
            <w:tcW w:w="1870" w:type="dxa"/>
          </w:tcPr>
          <w:p w14:paraId="3998F029" w14:textId="5AD4EEE7" w:rsidR="000D259A" w:rsidRDefault="000D259A">
            <w:r>
              <w:t>0.0</w:t>
            </w:r>
            <w:r w:rsidR="003E787C">
              <w:t>6138</w:t>
            </w:r>
          </w:p>
        </w:tc>
        <w:tc>
          <w:tcPr>
            <w:tcW w:w="1870" w:type="dxa"/>
          </w:tcPr>
          <w:p w14:paraId="3B422B96" w14:textId="3BAF3D73" w:rsidR="000D259A" w:rsidRDefault="000D259A">
            <w:r>
              <w:t>0.1</w:t>
            </w:r>
            <w:r w:rsidR="003E787C">
              <w:t>96</w:t>
            </w:r>
          </w:p>
        </w:tc>
      </w:tr>
      <w:tr w:rsidR="000D259A" w14:paraId="088A9CAF" w14:textId="77777777" w:rsidTr="00E300AE">
        <w:tc>
          <w:tcPr>
            <w:tcW w:w="1870" w:type="dxa"/>
          </w:tcPr>
          <w:p w14:paraId="65BF9A1F" w14:textId="2150FF6E" w:rsidR="000D259A" w:rsidRDefault="000D259A" w:rsidP="000D259A">
            <w:r>
              <w:t>Males</w:t>
            </w:r>
          </w:p>
        </w:tc>
        <w:tc>
          <w:tcPr>
            <w:tcW w:w="1870" w:type="dxa"/>
          </w:tcPr>
          <w:p w14:paraId="02888A95" w14:textId="423DF4DF" w:rsidR="000D259A" w:rsidRDefault="000D259A" w:rsidP="000D259A">
            <w:r>
              <w:t>-0.</w:t>
            </w:r>
            <w:r w:rsidR="003E787C">
              <w:t>10210</w:t>
            </w:r>
          </w:p>
        </w:tc>
        <w:tc>
          <w:tcPr>
            <w:tcW w:w="1870" w:type="dxa"/>
          </w:tcPr>
          <w:p w14:paraId="4B391825" w14:textId="37F3D852" w:rsidR="000D259A" w:rsidRDefault="000D259A" w:rsidP="000D259A">
            <w:r>
              <w:t>-0.</w:t>
            </w:r>
            <w:r w:rsidR="003E787C">
              <w:t>30223</w:t>
            </w:r>
          </w:p>
        </w:tc>
        <w:tc>
          <w:tcPr>
            <w:tcW w:w="1870" w:type="dxa"/>
          </w:tcPr>
          <w:p w14:paraId="68602F1D" w14:textId="32FC117D" w:rsidR="000D259A" w:rsidRPr="000D259A" w:rsidRDefault="000D259A" w:rsidP="000D259A">
            <w:pPr>
              <w:rPr>
                <w:b/>
                <w:bCs/>
              </w:rPr>
            </w:pPr>
            <w:r>
              <w:t>0.</w:t>
            </w:r>
            <w:r w:rsidR="003E787C">
              <w:t>10108</w:t>
            </w:r>
          </w:p>
        </w:tc>
        <w:tc>
          <w:tcPr>
            <w:tcW w:w="1870" w:type="dxa"/>
          </w:tcPr>
          <w:p w14:paraId="4CFC5D0D" w14:textId="2A0F993F" w:rsidR="000D259A" w:rsidRDefault="000D259A" w:rsidP="000D259A">
            <w:r>
              <w:t>0.33</w:t>
            </w:r>
            <w:r w:rsidR="003E787C">
              <w:t>2</w:t>
            </w:r>
          </w:p>
        </w:tc>
      </w:tr>
      <w:tr w:rsidR="000D259A" w14:paraId="73464A5B" w14:textId="77777777" w:rsidTr="00E300AE">
        <w:tc>
          <w:tcPr>
            <w:tcW w:w="1870" w:type="dxa"/>
          </w:tcPr>
          <w:p w14:paraId="2F9C0E4E" w14:textId="4D408E66" w:rsidR="000D259A" w:rsidRDefault="000D259A" w:rsidP="000D259A">
            <w:r>
              <w:t>Plastic</w:t>
            </w:r>
          </w:p>
        </w:tc>
        <w:tc>
          <w:tcPr>
            <w:tcW w:w="1870" w:type="dxa"/>
          </w:tcPr>
          <w:p w14:paraId="10DD9636" w14:textId="07192ACE" w:rsidR="000D259A" w:rsidRDefault="000D259A" w:rsidP="000D259A">
            <w:r>
              <w:t>0.</w:t>
            </w:r>
            <w:r w:rsidR="003E787C">
              <w:t>06515</w:t>
            </w:r>
          </w:p>
        </w:tc>
        <w:tc>
          <w:tcPr>
            <w:tcW w:w="1870" w:type="dxa"/>
          </w:tcPr>
          <w:p w14:paraId="1FD86139" w14:textId="25BEBFE6" w:rsidR="000D259A" w:rsidRDefault="000D259A" w:rsidP="000D259A">
            <w:r>
              <w:t>-0.</w:t>
            </w:r>
            <w:r w:rsidR="003E787C">
              <w:t>10563</w:t>
            </w:r>
          </w:p>
        </w:tc>
        <w:tc>
          <w:tcPr>
            <w:tcW w:w="1870" w:type="dxa"/>
          </w:tcPr>
          <w:p w14:paraId="4B1685BF" w14:textId="1A743E0B" w:rsidR="000D259A" w:rsidRDefault="000D259A" w:rsidP="000D259A">
            <w:r>
              <w:t>0.2</w:t>
            </w:r>
            <w:r w:rsidR="003E787C">
              <w:t>1659</w:t>
            </w:r>
          </w:p>
        </w:tc>
        <w:tc>
          <w:tcPr>
            <w:tcW w:w="1870" w:type="dxa"/>
          </w:tcPr>
          <w:p w14:paraId="3A15D983" w14:textId="27D62FF3" w:rsidR="000D259A" w:rsidRDefault="000D259A" w:rsidP="000D259A">
            <w:r>
              <w:t>0.4</w:t>
            </w:r>
            <w:r w:rsidR="003E787C">
              <w:t>38</w:t>
            </w:r>
          </w:p>
        </w:tc>
      </w:tr>
    </w:tbl>
    <w:p w14:paraId="7EEFB34B" w14:textId="3FD37F69" w:rsidR="00E300AE" w:rsidRDefault="00E300AE" w:rsidP="000D259A"/>
    <w:sectPr w:rsidR="00E300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MTM2MzUxNjAxMjNS0lEKTi0uzszPAykwqgUAmnNcSSwAAAA="/>
  </w:docVars>
  <w:rsids>
    <w:rsidRoot w:val="00E300AE"/>
    <w:rsid w:val="000D259A"/>
    <w:rsid w:val="00296CCA"/>
    <w:rsid w:val="003E787C"/>
    <w:rsid w:val="004C2580"/>
    <w:rsid w:val="00523689"/>
    <w:rsid w:val="0060347E"/>
    <w:rsid w:val="00860500"/>
    <w:rsid w:val="00C91CA6"/>
    <w:rsid w:val="00CD0612"/>
    <w:rsid w:val="00E300AE"/>
    <w:rsid w:val="00F25211"/>
    <w:rsid w:val="00FA096B"/>
    <w:rsid w:val="00FC4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670B8"/>
  <w15:chartTrackingRefBased/>
  <w15:docId w15:val="{8414C1CF-9341-45D6-BBE4-A930EE8D9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46A9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00A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D061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uckman</dc:creator>
  <cp:keywords/>
  <dc:description/>
  <cp:lastModifiedBy>Sarah Ruckman</cp:lastModifiedBy>
  <cp:revision>5</cp:revision>
  <dcterms:created xsi:type="dcterms:W3CDTF">2021-06-16T19:46:00Z</dcterms:created>
  <dcterms:modified xsi:type="dcterms:W3CDTF">2021-07-06T23:14:00Z</dcterms:modified>
</cp:coreProperties>
</file>